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18FFEF" w14:textId="77777777" w:rsidR="00EC204E" w:rsidRDefault="00EC204E" w:rsidP="005673A9">
      <w:pPr>
        <w:spacing w:line="24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JAVA PROGRAMMING </w:t>
      </w:r>
    </w:p>
    <w:p w14:paraId="3318FFF0" w14:textId="77777777" w:rsidR="005673A9" w:rsidRDefault="00EC204E" w:rsidP="005673A9">
      <w:pPr>
        <w:spacing w:line="240" w:lineRule="auto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LAB CYCLE</w:t>
      </w:r>
    </w:p>
    <w:p w14:paraId="3318FFF1" w14:textId="77777777" w:rsidR="00EC204E" w:rsidRDefault="00EC204E" w:rsidP="00EC204E">
      <w:pPr>
        <w:spacing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</w:rPr>
      </w:pPr>
      <w:r>
        <w:rPr>
          <w:rFonts w:ascii="Times New Roman" w:hAnsi="Times New Roman" w:cs="Times New Roman"/>
          <w:b/>
          <w:color w:val="FF0000"/>
          <w:sz w:val="28"/>
          <w:szCs w:val="28"/>
        </w:rPr>
        <w:t>Note: Strictly follow OOPS concepts &amp; naming conventions</w:t>
      </w:r>
    </w:p>
    <w:p w14:paraId="3318FFF2" w14:textId="77777777" w:rsidR="00394B68" w:rsidRPr="00394B68" w:rsidRDefault="00394B68" w:rsidP="00EC204E">
      <w:pPr>
        <w:spacing w:line="360" w:lineRule="auto"/>
        <w:jc w:val="both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394B68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ycle 2</w:t>
      </w:r>
    </w:p>
    <w:p w14:paraId="3318FFF3" w14:textId="30FA25CF" w:rsidR="005A1D32" w:rsidRDefault="00E7485A" w:rsidP="00394B68">
      <w:pPr>
        <w:pStyle w:val="ListParagraph"/>
        <w:numPr>
          <w:ilvl w:val="0"/>
          <w:numId w:val="4"/>
        </w:numPr>
        <w:spacing w:line="480" w:lineRule="auto"/>
        <w:jc w:val="both"/>
      </w:pPr>
      <w:r>
        <w:t>Write a program</w:t>
      </w:r>
      <w:r w:rsidR="005A1D32">
        <w:t xml:space="preserve"> to </w:t>
      </w:r>
      <w:r>
        <w:t xml:space="preserve">implement </w:t>
      </w:r>
      <w:r w:rsidR="0038007D">
        <w:t xml:space="preserve">the </w:t>
      </w:r>
      <w:r w:rsidRPr="00E7485A">
        <w:rPr>
          <w:b/>
        </w:rPr>
        <w:t>Tower of Hanoi</w:t>
      </w:r>
      <w:r w:rsidR="00A779C2">
        <w:t xml:space="preserve"> problem </w:t>
      </w:r>
      <w:r w:rsidR="00EC204E">
        <w:t>using recu</w:t>
      </w:r>
      <w:r w:rsidR="008F49A7">
        <w:t>rsion</w:t>
      </w:r>
    </w:p>
    <w:p w14:paraId="3318FFF4" w14:textId="77777777" w:rsidR="007F3A06" w:rsidRDefault="00E7485A" w:rsidP="00394B68">
      <w:pPr>
        <w:pStyle w:val="ListParagraph"/>
        <w:numPr>
          <w:ilvl w:val="0"/>
          <w:numId w:val="4"/>
        </w:numPr>
        <w:spacing w:line="480" w:lineRule="auto"/>
        <w:jc w:val="both"/>
      </w:pPr>
      <w:r>
        <w:t>Write a program</w:t>
      </w:r>
      <w:r w:rsidR="008F49A7">
        <w:t xml:space="preserve"> to create a class </w:t>
      </w:r>
      <w:r w:rsidRPr="00E7485A">
        <w:rPr>
          <w:b/>
        </w:rPr>
        <w:t>DynamicArray</w:t>
      </w:r>
      <w:r w:rsidR="001B06B4">
        <w:t xml:space="preserve"> to implement </w:t>
      </w:r>
      <w:r w:rsidR="0067378B">
        <w:t xml:space="preserve">a dynamic </w:t>
      </w:r>
      <w:r w:rsidR="002F7159">
        <w:t>array. Provide</w:t>
      </w:r>
      <w:r>
        <w:t xml:space="preserve"> </w:t>
      </w:r>
    </w:p>
    <w:p w14:paraId="3318FFF5" w14:textId="59872743" w:rsidR="00E7485A" w:rsidRDefault="002F7159" w:rsidP="00394B68">
      <w:pPr>
        <w:pStyle w:val="ListParagraph"/>
        <w:numPr>
          <w:ilvl w:val="1"/>
          <w:numId w:val="4"/>
        </w:numPr>
        <w:spacing w:line="240" w:lineRule="auto"/>
        <w:jc w:val="both"/>
      </w:pPr>
      <w:r>
        <w:t>Constructor</w:t>
      </w:r>
      <w:r w:rsidR="00F547CE">
        <w:t xml:space="preserve"> to initialize </w:t>
      </w:r>
      <w:r w:rsidR="0038007D">
        <w:t xml:space="preserve">the </w:t>
      </w:r>
      <w:r w:rsidR="00F547CE">
        <w:t>array</w:t>
      </w:r>
    </w:p>
    <w:p w14:paraId="3318FFF6" w14:textId="77777777" w:rsidR="002F7159" w:rsidRDefault="005743EB" w:rsidP="00394B68">
      <w:pPr>
        <w:pStyle w:val="ListParagraph"/>
        <w:numPr>
          <w:ilvl w:val="1"/>
          <w:numId w:val="4"/>
        </w:numPr>
        <w:spacing w:line="240" w:lineRule="auto"/>
        <w:jc w:val="both"/>
      </w:pPr>
      <w:r>
        <w:t>Function to print array</w:t>
      </w:r>
      <w:r w:rsidR="00D533B8">
        <w:t xml:space="preserve">  </w:t>
      </w:r>
    </w:p>
    <w:p w14:paraId="3318FFF7" w14:textId="5CE25C84" w:rsidR="002F7159" w:rsidRDefault="007B562F" w:rsidP="00394B68">
      <w:pPr>
        <w:pStyle w:val="ListParagraph"/>
        <w:numPr>
          <w:ilvl w:val="1"/>
          <w:numId w:val="4"/>
        </w:numPr>
        <w:spacing w:line="240" w:lineRule="auto"/>
        <w:jc w:val="both"/>
      </w:pPr>
      <w:r>
        <w:t>Function to add elements to a position (</w:t>
      </w:r>
      <w:r w:rsidR="00194EFE">
        <w:t>if position not specified</w:t>
      </w:r>
      <w:r w:rsidR="0038007D">
        <w:t>,</w:t>
      </w:r>
      <w:r w:rsidR="00194EFE">
        <w:t xml:space="preserve"> add to end)</w:t>
      </w:r>
    </w:p>
    <w:p w14:paraId="3318FFF8" w14:textId="77777777" w:rsidR="002F7159" w:rsidRDefault="00C60C50" w:rsidP="00394B68">
      <w:pPr>
        <w:pStyle w:val="ListParagraph"/>
        <w:numPr>
          <w:ilvl w:val="1"/>
          <w:numId w:val="4"/>
        </w:numPr>
        <w:spacing w:line="240" w:lineRule="auto"/>
        <w:jc w:val="both"/>
      </w:pPr>
      <w:r>
        <w:t>Function to remove elements</w:t>
      </w:r>
    </w:p>
    <w:p w14:paraId="3318FFF9" w14:textId="77777777" w:rsidR="007F3A06" w:rsidRDefault="00C60C50" w:rsidP="00394B68">
      <w:pPr>
        <w:pStyle w:val="ListParagraph"/>
        <w:numPr>
          <w:ilvl w:val="1"/>
          <w:numId w:val="4"/>
        </w:numPr>
        <w:spacing w:line="240" w:lineRule="auto"/>
        <w:jc w:val="both"/>
      </w:pPr>
      <w:r>
        <w:t>Function to search an element</w:t>
      </w:r>
    </w:p>
    <w:p w14:paraId="3318FFFA" w14:textId="77777777" w:rsidR="00394B68" w:rsidRDefault="00394B68" w:rsidP="00394B68">
      <w:pPr>
        <w:pStyle w:val="ListParagraph"/>
        <w:spacing w:line="240" w:lineRule="auto"/>
        <w:ind w:left="1440"/>
        <w:jc w:val="both"/>
      </w:pPr>
    </w:p>
    <w:p w14:paraId="3318FFFB" w14:textId="7EF37527" w:rsidR="008E3C65" w:rsidRDefault="008E3C65" w:rsidP="00394B68">
      <w:pPr>
        <w:pStyle w:val="ListParagraph"/>
        <w:numPr>
          <w:ilvl w:val="0"/>
          <w:numId w:val="4"/>
        </w:numPr>
        <w:spacing w:line="480" w:lineRule="auto"/>
        <w:jc w:val="both"/>
      </w:pPr>
      <w:r>
        <w:t xml:space="preserve">Write a program </w:t>
      </w:r>
      <w:r w:rsidR="00A76E8A">
        <w:t xml:space="preserve">to </w:t>
      </w:r>
      <w:r w:rsidR="001335F5" w:rsidRPr="00DD1ECB">
        <w:rPr>
          <w:b/>
        </w:rPr>
        <w:t>Pascal triangle</w:t>
      </w:r>
      <w:r w:rsidR="0038007D">
        <w:rPr>
          <w:b/>
        </w:rPr>
        <w:t>.</w:t>
      </w:r>
    </w:p>
    <w:p w14:paraId="3318FFFC" w14:textId="41AA0604" w:rsidR="008E3C65" w:rsidRDefault="008E3C65" w:rsidP="00394B68">
      <w:pPr>
        <w:pStyle w:val="ListParagraph"/>
        <w:numPr>
          <w:ilvl w:val="0"/>
          <w:numId w:val="4"/>
        </w:numPr>
        <w:spacing w:line="480" w:lineRule="auto"/>
        <w:jc w:val="both"/>
      </w:pPr>
      <w:r>
        <w:t xml:space="preserve">Write a program </w:t>
      </w:r>
      <w:r w:rsidR="001C3F0F">
        <w:t xml:space="preserve">to create a class employee having members </w:t>
      </w:r>
      <w:r>
        <w:t>Employee id</w:t>
      </w:r>
      <w:r w:rsidR="001C67F0">
        <w:t>,</w:t>
      </w:r>
      <w:r w:rsidRPr="008E3C65">
        <w:t xml:space="preserve"> </w:t>
      </w:r>
      <w:r>
        <w:t>Employee name, date of birth</w:t>
      </w:r>
      <w:r w:rsidR="001C67F0">
        <w:t>,</w:t>
      </w:r>
      <w:r>
        <w:t xml:space="preserve"> date of join</w:t>
      </w:r>
      <w:r w:rsidR="0038007D">
        <w:t>ing</w:t>
      </w:r>
      <w:r>
        <w:t xml:space="preserve">, </w:t>
      </w:r>
      <w:r w:rsidR="0038007D">
        <w:t xml:space="preserve">and </w:t>
      </w:r>
      <w:r w:rsidR="00394B68">
        <w:t xml:space="preserve">salary. </w:t>
      </w:r>
      <w:r w:rsidR="00924260">
        <w:t xml:space="preserve">Read the details of </w:t>
      </w:r>
      <w:r w:rsidR="00C32E17">
        <w:t>n employees</w:t>
      </w:r>
      <w:r w:rsidR="0038007D">
        <w:t>, sort the employee list in the descending order of salary,</w:t>
      </w:r>
      <w:r>
        <w:t xml:space="preserve"> and print it. (Note use</w:t>
      </w:r>
      <w:r w:rsidR="00581CAE">
        <w:t xml:space="preserve"> nested class </w:t>
      </w:r>
      <w:r w:rsidR="001D33FA">
        <w:t>for date of birth and date of joining)</w:t>
      </w:r>
    </w:p>
    <w:p w14:paraId="3318FFFD" w14:textId="18752F75" w:rsidR="008E3C65" w:rsidRDefault="00394B68" w:rsidP="00394B68">
      <w:pPr>
        <w:pStyle w:val="ListParagraph"/>
        <w:numPr>
          <w:ilvl w:val="0"/>
          <w:numId w:val="4"/>
        </w:numPr>
        <w:spacing w:line="480" w:lineRule="auto"/>
        <w:jc w:val="both"/>
      </w:pPr>
      <w:r>
        <w:t>C</w:t>
      </w:r>
      <w:r w:rsidR="00E40B85">
        <w:t xml:space="preserve">reate a swing program to implement a simple calculator </w:t>
      </w:r>
      <w:r w:rsidR="008E3C65">
        <w:t>(without</w:t>
      </w:r>
      <w:r w:rsidR="007127E3">
        <w:t xml:space="preserve"> drag an</w:t>
      </w:r>
      <w:r w:rsidR="00465E29">
        <w:t>d</w:t>
      </w:r>
      <w:r w:rsidR="007127E3">
        <w:t xml:space="preserve"> drop)</w:t>
      </w:r>
      <w:r>
        <w:t xml:space="preserve">. </w:t>
      </w:r>
    </w:p>
    <w:p w14:paraId="3318FFFE" w14:textId="32B5AE7B" w:rsidR="008E3C65" w:rsidRDefault="008E3C65" w:rsidP="00394B68">
      <w:pPr>
        <w:pStyle w:val="ListParagraph"/>
        <w:numPr>
          <w:ilvl w:val="0"/>
          <w:numId w:val="4"/>
        </w:numPr>
        <w:spacing w:line="480" w:lineRule="auto"/>
        <w:jc w:val="both"/>
      </w:pPr>
      <w:r>
        <w:t>W</w:t>
      </w:r>
      <w:r w:rsidR="007127E3">
        <w:t xml:space="preserve">rite a program to illustrate </w:t>
      </w:r>
      <w:r w:rsidR="003A3558">
        <w:t xml:space="preserve">exception handling in Java for </w:t>
      </w:r>
      <w:r w:rsidR="0038007D">
        <w:t xml:space="preserve">the </w:t>
      </w:r>
      <w:r w:rsidR="003A3558">
        <w:t>following exception</w:t>
      </w:r>
      <w:r>
        <w:t>.</w:t>
      </w:r>
    </w:p>
    <w:p w14:paraId="3318FFFF" w14:textId="77777777" w:rsidR="008E3C65" w:rsidRDefault="006A7C1E" w:rsidP="00394B68">
      <w:pPr>
        <w:pStyle w:val="ListParagraph"/>
        <w:numPr>
          <w:ilvl w:val="1"/>
          <w:numId w:val="4"/>
        </w:numPr>
        <w:spacing w:line="276" w:lineRule="auto"/>
        <w:jc w:val="both"/>
      </w:pPr>
      <w:r>
        <w:t>N</w:t>
      </w:r>
      <w:r w:rsidR="008E3C65">
        <w:t>umber format exception</w:t>
      </w:r>
    </w:p>
    <w:p w14:paraId="33190000" w14:textId="77777777" w:rsidR="00D533B8" w:rsidRDefault="005673A9" w:rsidP="00D533B8">
      <w:pPr>
        <w:pStyle w:val="ListParagraph"/>
        <w:numPr>
          <w:ilvl w:val="1"/>
          <w:numId w:val="4"/>
        </w:numPr>
        <w:spacing w:line="276" w:lineRule="auto"/>
        <w:jc w:val="both"/>
      </w:pPr>
      <w:r>
        <w:t>Null point exception</w:t>
      </w:r>
    </w:p>
    <w:p w14:paraId="33190001" w14:textId="77777777" w:rsidR="00394B68" w:rsidRDefault="00394B68" w:rsidP="00394B68">
      <w:pPr>
        <w:pStyle w:val="ListParagraph"/>
        <w:numPr>
          <w:ilvl w:val="0"/>
          <w:numId w:val="4"/>
        </w:numPr>
        <w:spacing w:line="480" w:lineRule="auto"/>
        <w:jc w:val="both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33190008" wp14:editId="33190009">
            <wp:simplePos x="0" y="0"/>
            <wp:positionH relativeFrom="column">
              <wp:posOffset>847725</wp:posOffset>
            </wp:positionH>
            <wp:positionV relativeFrom="paragraph">
              <wp:posOffset>328930</wp:posOffset>
            </wp:positionV>
            <wp:extent cx="3743325" cy="2781300"/>
            <wp:effectExtent l="0" t="0" r="9525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3325" cy="2781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E3C65">
        <w:t>W</w:t>
      </w:r>
      <w:r w:rsidR="009E372F">
        <w:t xml:space="preserve">rite a program to create </w:t>
      </w:r>
      <w:r w:rsidR="006F0A65">
        <w:t>the following GUI</w:t>
      </w:r>
    </w:p>
    <w:p w14:paraId="33190002" w14:textId="77777777" w:rsidR="008E3C65" w:rsidRDefault="008E3C65" w:rsidP="00394B68">
      <w:pPr>
        <w:pStyle w:val="ListParagraph"/>
        <w:spacing w:line="480" w:lineRule="auto"/>
        <w:jc w:val="both"/>
      </w:pPr>
    </w:p>
    <w:p w14:paraId="33190003" w14:textId="77777777" w:rsidR="008E3C65" w:rsidRDefault="008E3C65" w:rsidP="00394B68">
      <w:pPr>
        <w:pStyle w:val="ListParagraph"/>
        <w:spacing w:line="480" w:lineRule="auto"/>
        <w:jc w:val="both"/>
      </w:pPr>
    </w:p>
    <w:p w14:paraId="33190004" w14:textId="71427D1A" w:rsidR="008E3C65" w:rsidRDefault="00C8760C" w:rsidP="00394B68">
      <w:pPr>
        <w:pStyle w:val="ListParagraph"/>
        <w:spacing w:line="480" w:lineRule="auto"/>
        <w:jc w:val="both"/>
      </w:pPr>
      <w:r>
        <w:t>To read element s to an array</w:t>
      </w:r>
      <w:r w:rsidR="00465E29">
        <w:t>, divide the sum of element s with the</w:t>
      </w:r>
      <w:r w:rsidR="00EF3A4C">
        <w:t xml:space="preserve"> given divisor and </w:t>
      </w:r>
      <w:r w:rsidR="008E3C65">
        <w:t xml:space="preserve">print </w:t>
      </w:r>
      <w:r w:rsidR="00465E29">
        <w:t xml:space="preserve">the </w:t>
      </w:r>
      <w:r w:rsidR="008E3C65">
        <w:t xml:space="preserve">result. </w:t>
      </w:r>
      <w:r w:rsidR="008E323A">
        <w:t xml:space="preserve">Handle </w:t>
      </w:r>
      <w:r w:rsidR="00003DA6">
        <w:t>all exception</w:t>
      </w:r>
      <w:r w:rsidR="00465E29">
        <w:t>s</w:t>
      </w:r>
      <w:r w:rsidR="00003DA6">
        <w:t xml:space="preserve"> and alert </w:t>
      </w:r>
      <w:r w:rsidR="00465E29">
        <w:t xml:space="preserve">the </w:t>
      </w:r>
      <w:r w:rsidR="00003DA6">
        <w:t>user using dialogue</w:t>
      </w:r>
      <w:r w:rsidR="00465E29">
        <w:t>.</w:t>
      </w:r>
    </w:p>
    <w:p w14:paraId="33190005" w14:textId="02359667" w:rsidR="008E3C65" w:rsidRDefault="008E3C65" w:rsidP="00394B68">
      <w:pPr>
        <w:pStyle w:val="ListParagraph"/>
        <w:numPr>
          <w:ilvl w:val="0"/>
          <w:numId w:val="4"/>
        </w:numPr>
        <w:spacing w:line="480" w:lineRule="auto"/>
        <w:jc w:val="both"/>
      </w:pPr>
      <w:r>
        <w:t>W</w:t>
      </w:r>
      <w:r w:rsidR="00A3429F">
        <w:t>rite a program to illustrate user</w:t>
      </w:r>
      <w:r w:rsidR="00465E29">
        <w:t>-</w:t>
      </w:r>
      <w:r w:rsidR="00A3429F">
        <w:t>defined exception</w:t>
      </w:r>
      <w:r w:rsidR="00465E29">
        <w:t>s.</w:t>
      </w:r>
    </w:p>
    <w:p w14:paraId="33190006" w14:textId="0F6C02D8" w:rsidR="008E3C65" w:rsidRDefault="008E3C65" w:rsidP="00394B68">
      <w:pPr>
        <w:pStyle w:val="ListParagraph"/>
        <w:numPr>
          <w:ilvl w:val="0"/>
          <w:numId w:val="4"/>
        </w:numPr>
        <w:spacing w:line="480" w:lineRule="auto"/>
        <w:jc w:val="both"/>
      </w:pPr>
      <w:r>
        <w:t xml:space="preserve">Write a program </w:t>
      </w:r>
      <w:r w:rsidR="003A5E49">
        <w:t xml:space="preserve">to create a </w:t>
      </w:r>
      <w:r w:rsidR="007F3A06">
        <w:t>2-player</w:t>
      </w:r>
      <w:r w:rsidR="003A5E49">
        <w:t xml:space="preserve"> tic-</w:t>
      </w:r>
      <w:r>
        <w:t xml:space="preserve">tac-toe game (using </w:t>
      </w:r>
      <w:r w:rsidR="00465E29">
        <w:t xml:space="preserve">a </w:t>
      </w:r>
      <w:r>
        <w:t xml:space="preserve">grid </w:t>
      </w:r>
      <w:r w:rsidR="0098570E">
        <w:t>layout</w:t>
      </w:r>
      <w:r>
        <w:t>)</w:t>
      </w:r>
      <w:r w:rsidR="0098570E">
        <w:t xml:space="preserve"> </w:t>
      </w:r>
    </w:p>
    <w:p w14:paraId="33190007" w14:textId="6109C2C5" w:rsidR="006A7C1E" w:rsidRDefault="008E3C65" w:rsidP="00D533B8">
      <w:pPr>
        <w:pStyle w:val="ListParagraph"/>
        <w:numPr>
          <w:ilvl w:val="0"/>
          <w:numId w:val="4"/>
        </w:numPr>
        <w:spacing w:line="480" w:lineRule="auto"/>
        <w:jc w:val="both"/>
      </w:pPr>
      <w:r>
        <w:t>W</w:t>
      </w:r>
      <w:r w:rsidR="00D8578D">
        <w:t>rite a program to remove duplicate element</w:t>
      </w:r>
      <w:r w:rsidR="00465E29">
        <w:t>s</w:t>
      </w:r>
      <w:r w:rsidR="00D8578D">
        <w:t xml:space="preserve"> from a string array using </w:t>
      </w:r>
      <w:r w:rsidR="00D533B8">
        <w:t>tree set collection.</w:t>
      </w:r>
    </w:p>
    <w:sectPr w:rsidR="006A7C1E" w:rsidSect="005673A9">
      <w:pgSz w:w="12240" w:h="15840"/>
      <w:pgMar w:top="1080" w:right="1440" w:bottom="5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B281FF" w14:textId="77777777" w:rsidR="00523172" w:rsidRDefault="00523172" w:rsidP="00EC204E">
      <w:pPr>
        <w:spacing w:after="0" w:line="240" w:lineRule="auto"/>
      </w:pPr>
      <w:r>
        <w:separator/>
      </w:r>
    </w:p>
  </w:endnote>
  <w:endnote w:type="continuationSeparator" w:id="0">
    <w:p w14:paraId="663BC747" w14:textId="77777777" w:rsidR="00523172" w:rsidRDefault="00523172" w:rsidP="00EC20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AFC0FC" w14:textId="77777777" w:rsidR="00523172" w:rsidRDefault="00523172" w:rsidP="00EC204E">
      <w:pPr>
        <w:spacing w:after="0" w:line="240" w:lineRule="auto"/>
      </w:pPr>
      <w:r>
        <w:separator/>
      </w:r>
    </w:p>
  </w:footnote>
  <w:footnote w:type="continuationSeparator" w:id="0">
    <w:p w14:paraId="03BEDC5A" w14:textId="77777777" w:rsidR="00523172" w:rsidRDefault="00523172" w:rsidP="00EC204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A35ADD"/>
    <w:multiLevelType w:val="hybridMultilevel"/>
    <w:tmpl w:val="173CBE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B22ACF"/>
    <w:multiLevelType w:val="hybridMultilevel"/>
    <w:tmpl w:val="05142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DB7C3E"/>
    <w:multiLevelType w:val="hybridMultilevel"/>
    <w:tmpl w:val="63342F2C"/>
    <w:lvl w:ilvl="0" w:tplc="0409000F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CD4F27"/>
    <w:multiLevelType w:val="hybridMultilevel"/>
    <w:tmpl w:val="AB2681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870264806">
    <w:abstractNumId w:val="3"/>
  </w:num>
  <w:num w:numId="2" w16cid:durableId="788738964">
    <w:abstractNumId w:val="1"/>
  </w:num>
  <w:num w:numId="3" w16cid:durableId="1202135578">
    <w:abstractNumId w:val="0"/>
  </w:num>
  <w:num w:numId="4" w16cid:durableId="209192487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ztLQwNDAzMjEyNbBQ0lEKTi0uzszPAykwrAUAo5U/XiwAAAA="/>
  </w:docVars>
  <w:rsids>
    <w:rsidRoot w:val="005A1D32"/>
    <w:rsid w:val="00003DA6"/>
    <w:rsid w:val="00112332"/>
    <w:rsid w:val="001310CC"/>
    <w:rsid w:val="001335F5"/>
    <w:rsid w:val="00194EFE"/>
    <w:rsid w:val="001B06B4"/>
    <w:rsid w:val="001C3F0F"/>
    <w:rsid w:val="001C67F0"/>
    <w:rsid w:val="001D33FA"/>
    <w:rsid w:val="002F7159"/>
    <w:rsid w:val="003256EC"/>
    <w:rsid w:val="0038007D"/>
    <w:rsid w:val="00394B68"/>
    <w:rsid w:val="003A3558"/>
    <w:rsid w:val="003A5E49"/>
    <w:rsid w:val="00465E29"/>
    <w:rsid w:val="00523172"/>
    <w:rsid w:val="005673A9"/>
    <w:rsid w:val="005743EB"/>
    <w:rsid w:val="00581CAE"/>
    <w:rsid w:val="005A1D32"/>
    <w:rsid w:val="00661A32"/>
    <w:rsid w:val="0067378B"/>
    <w:rsid w:val="006A7C1E"/>
    <w:rsid w:val="006F0A65"/>
    <w:rsid w:val="007127E3"/>
    <w:rsid w:val="007B562F"/>
    <w:rsid w:val="007F3A06"/>
    <w:rsid w:val="008E323A"/>
    <w:rsid w:val="008E3C65"/>
    <w:rsid w:val="008F49A7"/>
    <w:rsid w:val="00924260"/>
    <w:rsid w:val="0098570E"/>
    <w:rsid w:val="009E372F"/>
    <w:rsid w:val="00A3429F"/>
    <w:rsid w:val="00A76E8A"/>
    <w:rsid w:val="00A779C2"/>
    <w:rsid w:val="00AA555E"/>
    <w:rsid w:val="00AE5F18"/>
    <w:rsid w:val="00BE403F"/>
    <w:rsid w:val="00C32E17"/>
    <w:rsid w:val="00C60C50"/>
    <w:rsid w:val="00C8760C"/>
    <w:rsid w:val="00CB48B1"/>
    <w:rsid w:val="00CD3D90"/>
    <w:rsid w:val="00D533B8"/>
    <w:rsid w:val="00D8578D"/>
    <w:rsid w:val="00DA1AB1"/>
    <w:rsid w:val="00DD1ECB"/>
    <w:rsid w:val="00E172B0"/>
    <w:rsid w:val="00E40B85"/>
    <w:rsid w:val="00E7485A"/>
    <w:rsid w:val="00EC204E"/>
    <w:rsid w:val="00EF3A4C"/>
    <w:rsid w:val="00F547CE"/>
    <w:rsid w:val="00F747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18FFEF"/>
  <w15:chartTrackingRefBased/>
  <w15:docId w15:val="{7569D04D-7D45-434C-AB49-28628E92F1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378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C20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204E"/>
  </w:style>
  <w:style w:type="paragraph" w:styleId="Footer">
    <w:name w:val="footer"/>
    <w:basedOn w:val="Normal"/>
    <w:link w:val="FooterChar"/>
    <w:uiPriority w:val="99"/>
    <w:unhideWhenUsed/>
    <w:rsid w:val="00EC20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20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13</Words>
  <Characters>121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7561049196</dc:creator>
  <cp:keywords/>
  <dc:description/>
  <cp:lastModifiedBy>Shailesh Sivan</cp:lastModifiedBy>
  <cp:revision>4</cp:revision>
  <dcterms:created xsi:type="dcterms:W3CDTF">2017-07-24T11:19:00Z</dcterms:created>
  <dcterms:modified xsi:type="dcterms:W3CDTF">2023-06-30T17:32:00Z</dcterms:modified>
</cp:coreProperties>
</file>